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064E"/>
    <w:multiLevelType w:val="hybridMultilevel"/>
    <w:tmpl w:val="D03A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C272A"/>
    <w:multiLevelType w:val="hybridMultilevel"/>
    <w:tmpl w:val="4AAE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070F"/>
    <w:multiLevelType w:val="hybridMultilevel"/>
    <w:tmpl w:val="E184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BC227C"/>
    <w:multiLevelType w:val="hybridMultilevel"/>
    <w:tmpl w:val="4FC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WwNDA3NTEzsjA3NrNQ0lEKTi0uzszPAykwNKgFAFRwCIItAAAA"/>
  </w:docVars>
  <w:rsids>
    <w:rsidRoot w:val="009B7899"/>
    <w:rsid w:val="00013171"/>
    <w:rsid w:val="00024AA1"/>
    <w:rsid w:val="00034CB8"/>
    <w:rsid w:val="000412D6"/>
    <w:rsid w:val="00062FDB"/>
    <w:rsid w:val="000701B4"/>
    <w:rsid w:val="000918A4"/>
    <w:rsid w:val="00093EA4"/>
    <w:rsid w:val="000A4C64"/>
    <w:rsid w:val="000A70A0"/>
    <w:rsid w:val="000B7A75"/>
    <w:rsid w:val="000C2AA7"/>
    <w:rsid w:val="000D7C8C"/>
    <w:rsid w:val="000E6A0B"/>
    <w:rsid w:val="000F4EBD"/>
    <w:rsid w:val="00100277"/>
    <w:rsid w:val="00120A97"/>
    <w:rsid w:val="00126AC4"/>
    <w:rsid w:val="00133DA3"/>
    <w:rsid w:val="001559C1"/>
    <w:rsid w:val="001771E3"/>
    <w:rsid w:val="001A487F"/>
    <w:rsid w:val="001C1BA7"/>
    <w:rsid w:val="001D796E"/>
    <w:rsid w:val="001F34C1"/>
    <w:rsid w:val="001F3ED4"/>
    <w:rsid w:val="001F4BEC"/>
    <w:rsid w:val="0021174F"/>
    <w:rsid w:val="00223078"/>
    <w:rsid w:val="002234F0"/>
    <w:rsid w:val="002450A9"/>
    <w:rsid w:val="00250BC7"/>
    <w:rsid w:val="00256405"/>
    <w:rsid w:val="002766AD"/>
    <w:rsid w:val="00280D6A"/>
    <w:rsid w:val="0029533C"/>
    <w:rsid w:val="002B0EB0"/>
    <w:rsid w:val="002C4933"/>
    <w:rsid w:val="002D3694"/>
    <w:rsid w:val="002F1232"/>
    <w:rsid w:val="002F4E00"/>
    <w:rsid w:val="00323D70"/>
    <w:rsid w:val="003339C6"/>
    <w:rsid w:val="00346A53"/>
    <w:rsid w:val="00351E27"/>
    <w:rsid w:val="00354A03"/>
    <w:rsid w:val="003571C1"/>
    <w:rsid w:val="00397CB8"/>
    <w:rsid w:val="003A00D3"/>
    <w:rsid w:val="003B1238"/>
    <w:rsid w:val="003B31A5"/>
    <w:rsid w:val="003C2A60"/>
    <w:rsid w:val="003C3529"/>
    <w:rsid w:val="003F338D"/>
    <w:rsid w:val="004239AD"/>
    <w:rsid w:val="004348CA"/>
    <w:rsid w:val="00445D24"/>
    <w:rsid w:val="00467262"/>
    <w:rsid w:val="00467BD6"/>
    <w:rsid w:val="004A46AF"/>
    <w:rsid w:val="004B7FA9"/>
    <w:rsid w:val="004C0CAD"/>
    <w:rsid w:val="004C4B6B"/>
    <w:rsid w:val="004F7A3F"/>
    <w:rsid w:val="00516ED3"/>
    <w:rsid w:val="00523BC3"/>
    <w:rsid w:val="005374F6"/>
    <w:rsid w:val="0055618E"/>
    <w:rsid w:val="00566B7D"/>
    <w:rsid w:val="00586742"/>
    <w:rsid w:val="00593156"/>
    <w:rsid w:val="005A5B06"/>
    <w:rsid w:val="005A7603"/>
    <w:rsid w:val="005B0DCC"/>
    <w:rsid w:val="005C4B2B"/>
    <w:rsid w:val="005D6903"/>
    <w:rsid w:val="00614DB0"/>
    <w:rsid w:val="00643467"/>
    <w:rsid w:val="00675252"/>
    <w:rsid w:val="006970B8"/>
    <w:rsid w:val="006B0E8F"/>
    <w:rsid w:val="006B53FF"/>
    <w:rsid w:val="007034C0"/>
    <w:rsid w:val="007276FD"/>
    <w:rsid w:val="00756AFF"/>
    <w:rsid w:val="00756D36"/>
    <w:rsid w:val="00763491"/>
    <w:rsid w:val="007766C8"/>
    <w:rsid w:val="00792219"/>
    <w:rsid w:val="00792DC6"/>
    <w:rsid w:val="007A11A0"/>
    <w:rsid w:val="007A52DA"/>
    <w:rsid w:val="007A7A43"/>
    <w:rsid w:val="007A7F01"/>
    <w:rsid w:val="007D7055"/>
    <w:rsid w:val="007E5A0F"/>
    <w:rsid w:val="00811DFF"/>
    <w:rsid w:val="00824DEC"/>
    <w:rsid w:val="00871B13"/>
    <w:rsid w:val="00881BBB"/>
    <w:rsid w:val="00891F38"/>
    <w:rsid w:val="008B43C6"/>
    <w:rsid w:val="008D2796"/>
    <w:rsid w:val="008F5D76"/>
    <w:rsid w:val="00914DB7"/>
    <w:rsid w:val="009178AF"/>
    <w:rsid w:val="0095596C"/>
    <w:rsid w:val="009564F3"/>
    <w:rsid w:val="00996CC7"/>
    <w:rsid w:val="009B0573"/>
    <w:rsid w:val="009B7899"/>
    <w:rsid w:val="00A072B3"/>
    <w:rsid w:val="00A20021"/>
    <w:rsid w:val="00A2729C"/>
    <w:rsid w:val="00A57CC8"/>
    <w:rsid w:val="00A66AE4"/>
    <w:rsid w:val="00A80831"/>
    <w:rsid w:val="00A82358"/>
    <w:rsid w:val="00A95E4B"/>
    <w:rsid w:val="00AA008A"/>
    <w:rsid w:val="00AB247A"/>
    <w:rsid w:val="00AB3F4C"/>
    <w:rsid w:val="00AC75F5"/>
    <w:rsid w:val="00AE6D09"/>
    <w:rsid w:val="00B0354C"/>
    <w:rsid w:val="00B15D95"/>
    <w:rsid w:val="00B200F1"/>
    <w:rsid w:val="00B2514F"/>
    <w:rsid w:val="00B267C3"/>
    <w:rsid w:val="00B31793"/>
    <w:rsid w:val="00B36B7E"/>
    <w:rsid w:val="00B54B2A"/>
    <w:rsid w:val="00B6658D"/>
    <w:rsid w:val="00B804D1"/>
    <w:rsid w:val="00B961EF"/>
    <w:rsid w:val="00BE137D"/>
    <w:rsid w:val="00BE1588"/>
    <w:rsid w:val="00BE7E45"/>
    <w:rsid w:val="00C15BD7"/>
    <w:rsid w:val="00C26936"/>
    <w:rsid w:val="00C2741C"/>
    <w:rsid w:val="00C274AB"/>
    <w:rsid w:val="00C30938"/>
    <w:rsid w:val="00C40999"/>
    <w:rsid w:val="00C64E78"/>
    <w:rsid w:val="00C67448"/>
    <w:rsid w:val="00C80450"/>
    <w:rsid w:val="00C901A7"/>
    <w:rsid w:val="00C95F1B"/>
    <w:rsid w:val="00CF0750"/>
    <w:rsid w:val="00D23E96"/>
    <w:rsid w:val="00D27EFB"/>
    <w:rsid w:val="00D43570"/>
    <w:rsid w:val="00D44F19"/>
    <w:rsid w:val="00D67C2F"/>
    <w:rsid w:val="00D77C3E"/>
    <w:rsid w:val="00D8292E"/>
    <w:rsid w:val="00D850AA"/>
    <w:rsid w:val="00D85362"/>
    <w:rsid w:val="00DA2D5E"/>
    <w:rsid w:val="00DA78B8"/>
    <w:rsid w:val="00DC5751"/>
    <w:rsid w:val="00DE0C9C"/>
    <w:rsid w:val="00DE4024"/>
    <w:rsid w:val="00DF26E2"/>
    <w:rsid w:val="00E03CEA"/>
    <w:rsid w:val="00E212AB"/>
    <w:rsid w:val="00E22E4E"/>
    <w:rsid w:val="00E35DA1"/>
    <w:rsid w:val="00E7792B"/>
    <w:rsid w:val="00E920CF"/>
    <w:rsid w:val="00E956CB"/>
    <w:rsid w:val="00EA7C26"/>
    <w:rsid w:val="00EB1140"/>
    <w:rsid w:val="00EB2E40"/>
    <w:rsid w:val="00EB4E46"/>
    <w:rsid w:val="00ED77E3"/>
    <w:rsid w:val="00EE45D6"/>
    <w:rsid w:val="00EE759A"/>
    <w:rsid w:val="00EF5F86"/>
    <w:rsid w:val="00F23600"/>
    <w:rsid w:val="00F26FA2"/>
    <w:rsid w:val="00FA0A74"/>
    <w:rsid w:val="00FA5261"/>
    <w:rsid w:val="00FB1A9C"/>
    <w:rsid w:val="00FB6C4B"/>
    <w:rsid w:val="00FE1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16ED3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6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6A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5A76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756A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UnresolvedMention">
    <w:name w:val="Unresolved Mention"/>
    <w:basedOn w:val="DefaultParagraphFont"/>
    <w:uiPriority w:val="99"/>
    <w:rsid w:val="00DF26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6E2"/>
    <w:rPr>
      <w:color w:val="954F72" w:themeColor="followedHyperlink"/>
      <w:u w:val="single"/>
    </w:rPr>
  </w:style>
  <w:style w:type="paragraph" w:customStyle="1" w:styleId="ProgramName">
    <w:name w:val="ProgramName"/>
    <w:basedOn w:val="Normal"/>
    <w:link w:val="ProgramNameChar"/>
    <w:qFormat/>
    <w:rsid w:val="00FB1A9C"/>
    <w:rPr>
      <w:rFonts w:ascii="Calibri" w:hAnsi="Calibri" w:cs="Calibri"/>
      <w:i/>
      <w:color w:val="808080" w:themeColor="background1" w:themeShade="80"/>
      <w:sz w:val="22"/>
      <w:szCs w:val="22"/>
    </w:rPr>
  </w:style>
  <w:style w:type="character" w:customStyle="1" w:styleId="ProgramNameChar">
    <w:name w:val="ProgramName Char"/>
    <w:basedOn w:val="DefaultParagraphFont"/>
    <w:link w:val="ProgramName"/>
    <w:rsid w:val="00FB1A9C"/>
    <w:rPr>
      <w:rFonts w:ascii="Calibri" w:eastAsia="Times New Roman" w:hAnsi="Calibri" w:cs="Calibri"/>
      <w:i/>
      <w:color w:val="808080" w:themeColor="background1" w:themeShade="80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9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4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0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7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2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5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4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0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6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0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2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3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6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4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2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5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6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6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6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3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9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7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9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3C45E67-73DF-448D-B4FE-117AC41A0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55</Pages>
  <Words>13292</Words>
  <Characters>75770</Characters>
  <Application>Microsoft Office Word</Application>
  <DocSecurity>0</DocSecurity>
  <Lines>631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25</cp:revision>
  <dcterms:created xsi:type="dcterms:W3CDTF">2019-06-24T06:52:00Z</dcterms:created>
  <dcterms:modified xsi:type="dcterms:W3CDTF">2019-06-26T06:34:00Z</dcterms:modified>
</cp:coreProperties>
</file>